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D8A9A7" w14:textId="77777777" w:rsidR="00AA0882" w:rsidRDefault="00AA0882" w:rsidP="00057B51">
      <w:pPr>
        <w:spacing w:line="276" w:lineRule="auto"/>
        <w:jc w:val="center"/>
      </w:pPr>
      <w:bookmarkStart w:id="0" w:name="header-n0"/>
      <w:r>
        <w:rPr>
          <w:noProof/>
        </w:rPr>
        <w:drawing>
          <wp:inline distT="114300" distB="114300" distL="114300" distR="114300" wp14:anchorId="2DA689F5" wp14:editId="6907546B">
            <wp:extent cx="3144675" cy="835840"/>
            <wp:effectExtent l="0" t="0" r="0" b="0"/>
            <wp:docPr id="510" name="image107.jp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image107.jpg"/>
                    <pic:cNvPicPr preferRelativeResize="0"/>
                  </pic:nvPicPr>
                  <pic:blipFill>
                    <a:blip r:embed="rId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144675" cy="835840"/>
                    </a:xfrm>
                    <a:prstGeom prst="rect">
                      <a:avLst/>
                    </a:prstGeom>
                    <a:ln/>
                  </pic:spPr>
                </pic:pic>
              </a:graphicData>
            </a:graphic>
          </wp:inline>
        </w:drawing>
      </w:r>
    </w:p>
    <w:p w14:paraId="05F118C7" w14:textId="77777777" w:rsidR="00AA0882" w:rsidRDefault="00AA0882" w:rsidP="00057B51">
      <w:pPr>
        <w:spacing w:line="276" w:lineRule="auto"/>
        <w:jc w:val="center"/>
        <w:rPr>
          <w:sz w:val="36"/>
          <w:szCs w:val="36"/>
        </w:rPr>
      </w:pPr>
      <w:bookmarkStart w:id="1" w:name="_heading=h.gjdgxs" w:colFirst="0" w:colLast="0"/>
      <w:bookmarkEnd w:id="1"/>
    </w:p>
    <w:p w14:paraId="0D504B1C" w14:textId="77777777" w:rsidR="00AA0882" w:rsidRPr="00D242F8" w:rsidRDefault="00AA0882" w:rsidP="00057B51">
      <w:pPr>
        <w:spacing w:line="276" w:lineRule="auto"/>
        <w:jc w:val="center"/>
        <w:rPr>
          <w:sz w:val="36"/>
          <w:szCs w:val="36"/>
        </w:rPr>
      </w:pPr>
    </w:p>
    <w:p w14:paraId="5C5E2938" w14:textId="04AB1F23" w:rsidR="00AA0882" w:rsidRPr="00392ABE" w:rsidRDefault="00AA0882" w:rsidP="00057B51">
      <w:pPr>
        <w:spacing w:line="276" w:lineRule="auto"/>
        <w:jc w:val="center"/>
        <w:rPr>
          <w:sz w:val="36"/>
          <w:szCs w:val="36"/>
        </w:rPr>
      </w:pPr>
      <w:bookmarkStart w:id="2" w:name="_heading=h.30j0zll" w:colFirst="0" w:colLast="0"/>
      <w:bookmarkEnd w:id="2"/>
      <w:r w:rsidRPr="00AA0882">
        <w:rPr>
          <w:sz w:val="36"/>
          <w:szCs w:val="36"/>
        </w:rPr>
        <w:t xml:space="preserve">Documentazione </w:t>
      </w:r>
      <w:r>
        <w:rPr>
          <w:sz w:val="36"/>
          <w:szCs w:val="36"/>
        </w:rPr>
        <w:t xml:space="preserve">API </w:t>
      </w:r>
      <w:r w:rsidRPr="00AA0882">
        <w:rPr>
          <w:sz w:val="36"/>
          <w:szCs w:val="36"/>
        </w:rPr>
        <w:t>ricerche Metafad</w:t>
      </w:r>
    </w:p>
    <w:p w14:paraId="23601E17" w14:textId="77777777" w:rsidR="00AA0882" w:rsidRDefault="00AA0882" w:rsidP="00057B51">
      <w:pPr>
        <w:spacing w:line="276" w:lineRule="auto"/>
        <w:jc w:val="center"/>
        <w:rPr>
          <w:rFonts w:cs="Arial"/>
        </w:rPr>
      </w:pPr>
    </w:p>
    <w:p w14:paraId="396F1C8A" w14:textId="77777777" w:rsidR="00AA0882" w:rsidRDefault="00AA0882" w:rsidP="00057B51">
      <w:pPr>
        <w:spacing w:line="276" w:lineRule="auto"/>
        <w:jc w:val="center"/>
        <w:rPr>
          <w:rFonts w:cs="Arial"/>
        </w:rPr>
      </w:pPr>
    </w:p>
    <w:p w14:paraId="76A6BF35" w14:textId="77777777" w:rsidR="00AA0882" w:rsidRDefault="00AA0882" w:rsidP="00057B51">
      <w:pPr>
        <w:spacing w:line="276" w:lineRule="auto"/>
        <w:jc w:val="center"/>
        <w:rPr>
          <w:rFonts w:cs="Arial"/>
        </w:rPr>
      </w:pPr>
    </w:p>
    <w:p w14:paraId="760255BA" w14:textId="77777777" w:rsidR="00AA0882" w:rsidRDefault="00AA0882" w:rsidP="00057B51">
      <w:pPr>
        <w:spacing w:line="276" w:lineRule="auto"/>
        <w:jc w:val="center"/>
        <w:rPr>
          <w:rFonts w:cs="Arial"/>
        </w:rPr>
      </w:pPr>
    </w:p>
    <w:p w14:paraId="529FBBFA" w14:textId="77777777" w:rsidR="00AA0882" w:rsidRDefault="00AA0882" w:rsidP="00057B51">
      <w:pPr>
        <w:spacing w:line="276" w:lineRule="auto"/>
        <w:jc w:val="center"/>
        <w:rPr>
          <w:rFonts w:cs="Arial"/>
        </w:rPr>
      </w:pPr>
    </w:p>
    <w:bookmarkEnd w:id="0"/>
    <w:p w14:paraId="06488320" w14:textId="77777777" w:rsidR="005A097F" w:rsidRDefault="005A097F" w:rsidP="00057B51">
      <w:pPr>
        <w:pStyle w:val="Corpotesto"/>
        <w:spacing w:line="276" w:lineRule="auto"/>
        <w:jc w:val="center"/>
        <w:rPr>
          <w:sz w:val="32"/>
          <w:szCs w:val="32"/>
        </w:rPr>
      </w:pPr>
    </w:p>
    <w:p w14:paraId="3B2271B7" w14:textId="77777777" w:rsidR="00AA0882" w:rsidRDefault="00AA0882" w:rsidP="00AA0882">
      <w:pPr>
        <w:spacing w:after="0" w:line="276" w:lineRule="auto"/>
        <w:jc w:val="both"/>
        <w:rPr>
          <w:rFonts w:ascii="Calibri" w:hAnsi="Calibri"/>
          <w:sz w:val="32"/>
          <w:szCs w:val="32"/>
        </w:rPr>
      </w:pPr>
      <w:r>
        <w:rPr>
          <w:rFonts w:ascii="Calibri" w:hAnsi="Calibri"/>
          <w:sz w:val="32"/>
          <w:szCs w:val="32"/>
        </w:rPr>
        <w:br w:type="page"/>
      </w:r>
    </w:p>
    <w:p w14:paraId="26DB0B17" w14:textId="33D630FF" w:rsidR="005A097F" w:rsidRDefault="005A7437" w:rsidP="00AA0882">
      <w:pPr>
        <w:pStyle w:val="Corpotesto"/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  <w:sz w:val="32"/>
          <w:szCs w:val="32"/>
        </w:rPr>
        <w:lastRenderedPageBreak/>
        <w:t>Servizio di ricerca</w:t>
      </w:r>
    </w:p>
    <w:p w14:paraId="3C452821" w14:textId="77777777" w:rsidR="005A097F" w:rsidRDefault="005A7437" w:rsidP="00AA0882">
      <w:pPr>
        <w:pStyle w:val="Titolo3"/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Url: http://metafad</w:t>
      </w:r>
      <w:bookmarkStart w:id="3" w:name="header-n6"/>
      <w:r>
        <w:rPr>
          <w:rFonts w:ascii="Calibri" w:hAnsi="Calibri"/>
        </w:rPr>
        <w:t>/rest/search/{type}</w:t>
      </w:r>
      <w:bookmarkEnd w:id="3"/>
    </w:p>
    <w:p w14:paraId="44214B5C" w14:textId="77777777" w:rsidR="005A097F" w:rsidRDefault="005A7437" w:rsidP="00AA0882">
      <w:pPr>
        <w:pStyle w:val="Titolo4"/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Metodo: </w:t>
      </w:r>
      <w:bookmarkStart w:id="4" w:name="header-n7"/>
      <w:r>
        <w:rPr>
          <w:rFonts w:ascii="Calibri" w:hAnsi="Calibri"/>
        </w:rPr>
        <w:t>POST</w:t>
      </w:r>
      <w:bookmarkEnd w:id="4"/>
    </w:p>
    <w:p w14:paraId="4C54EC4D" w14:textId="77777777" w:rsidR="005A097F" w:rsidRDefault="005A7437" w:rsidP="00AA0882">
      <w:pPr>
        <w:pStyle w:val="Titolo5"/>
        <w:spacing w:line="276" w:lineRule="auto"/>
        <w:jc w:val="both"/>
        <w:rPr>
          <w:b/>
          <w:bCs/>
        </w:rPr>
      </w:pPr>
      <w:bookmarkStart w:id="5" w:name="header-n8"/>
      <w:r>
        <w:rPr>
          <w:rFonts w:ascii="Calibri" w:hAnsi="Calibri"/>
          <w:b/>
          <w:bCs/>
        </w:rPr>
        <w:t>D</w:t>
      </w:r>
      <w:bookmarkEnd w:id="5"/>
      <w:r>
        <w:rPr>
          <w:rFonts w:ascii="Calibri" w:hAnsi="Calibri"/>
          <w:b/>
          <w:bCs/>
        </w:rPr>
        <w:t>escrizione servizio</w:t>
      </w:r>
    </w:p>
    <w:p w14:paraId="70FA24AE" w14:textId="77777777" w:rsidR="005A097F" w:rsidRDefault="005A7437" w:rsidP="00AA0882">
      <w:pPr>
        <w:pStyle w:val="FirstParagraph"/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Servizio di ricerca verso I core solr del FE di Metafad. Può essere eseguita una query con </w:t>
      </w:r>
      <w:r>
        <w:rPr>
          <w:rFonts w:ascii="Calibri" w:hAnsi="Calibri"/>
        </w:rPr>
        <w:t>l’inserimento dei parametri descritti di seguito.</w:t>
      </w:r>
    </w:p>
    <w:p w14:paraId="475E17D4" w14:textId="77777777" w:rsidR="005A097F" w:rsidRDefault="005A7437" w:rsidP="00AA0882">
      <w:pPr>
        <w:pStyle w:val="FirstParagraph"/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Nell’oggetto per la query di ricerca da eseguire nessun campo è obbligatorio, infatti chiamando il servizio senza parametri si avrà semplicemente la lista di tutti i record nell'indice.</w:t>
      </w:r>
    </w:p>
    <w:p w14:paraId="7FC4FA27" w14:textId="77777777" w:rsidR="005A097F" w:rsidRDefault="005A7437" w:rsidP="00AA0882">
      <w:pPr>
        <w:pStyle w:val="Titolo5"/>
        <w:spacing w:line="276" w:lineRule="auto"/>
        <w:jc w:val="both"/>
        <w:rPr>
          <w:b/>
          <w:bCs/>
        </w:rPr>
      </w:pPr>
      <w:bookmarkStart w:id="6" w:name="header-n81"/>
      <w:r>
        <w:rPr>
          <w:rFonts w:ascii="Calibri" w:hAnsi="Calibri"/>
          <w:b/>
          <w:bCs/>
        </w:rPr>
        <w:t>D</w:t>
      </w:r>
      <w:bookmarkEnd w:id="6"/>
      <w:r>
        <w:rPr>
          <w:rFonts w:ascii="Calibri" w:hAnsi="Calibri"/>
          <w:b/>
          <w:bCs/>
        </w:rPr>
        <w:t>escrizione parametr</w:t>
      </w:r>
      <w:r>
        <w:rPr>
          <w:rFonts w:ascii="Calibri" w:hAnsi="Calibri"/>
          <w:b/>
          <w:bCs/>
        </w:rPr>
        <w:t>i</w:t>
      </w:r>
    </w:p>
    <w:p w14:paraId="42BD97B7" w14:textId="77777777" w:rsidR="005A097F" w:rsidRDefault="005A7437" w:rsidP="00AA0882">
      <w:pPr>
        <w:pStyle w:val="Corpotesto"/>
        <w:numPr>
          <w:ilvl w:val="0"/>
          <w:numId w:val="3"/>
        </w:numPr>
        <w:spacing w:line="276" w:lineRule="auto"/>
        <w:jc w:val="both"/>
        <w:rPr>
          <w:rFonts w:asciiTheme="majorHAnsi" w:eastAsiaTheme="majorEastAsia" w:hAnsiTheme="majorHAnsi" w:cstheme="majorBidi"/>
          <w:color w:val="000000"/>
        </w:rPr>
      </w:pPr>
      <w:r>
        <w:rPr>
          <w:rFonts w:ascii="Calibri" w:eastAsiaTheme="majorEastAsia" w:hAnsi="Calibri" w:cstheme="majorBidi"/>
          <w:color w:val="000000"/>
        </w:rPr>
        <w:t>type (stringa): tipo di indice sul quale si vuole eseguire la ricerca;</w:t>
      </w:r>
    </w:p>
    <w:p w14:paraId="7E721088" w14:textId="77777777" w:rsidR="005A097F" w:rsidRDefault="005A7437" w:rsidP="00AA0882">
      <w:pPr>
        <w:pStyle w:val="Corpotesto"/>
        <w:numPr>
          <w:ilvl w:val="0"/>
          <w:numId w:val="1"/>
        </w:numPr>
        <w:spacing w:line="276" w:lineRule="auto"/>
        <w:jc w:val="both"/>
      </w:pPr>
      <w:r>
        <w:rPr>
          <w:rFonts w:asciiTheme="majorHAnsi" w:eastAsiaTheme="majorEastAsia" w:hAnsiTheme="majorHAnsi" w:cstheme="majorBidi"/>
          <w:color w:val="000000"/>
        </w:rPr>
        <w:t>search (stringa): una o più parole da ricercare su tutti i campi;</w:t>
      </w:r>
    </w:p>
    <w:p w14:paraId="78F1356D" w14:textId="77777777" w:rsidR="005A097F" w:rsidRDefault="005A7437" w:rsidP="00AA0882">
      <w:pPr>
        <w:pStyle w:val="Corpotesto"/>
        <w:numPr>
          <w:ilvl w:val="0"/>
          <w:numId w:val="1"/>
        </w:numPr>
        <w:spacing w:line="276" w:lineRule="auto"/>
        <w:jc w:val="both"/>
        <w:rPr>
          <w:rFonts w:asciiTheme="majorHAnsi" w:eastAsiaTheme="majorEastAsia" w:hAnsiTheme="majorHAnsi" w:cstheme="majorBidi"/>
          <w:color w:val="000000"/>
        </w:rPr>
      </w:pPr>
      <w:r>
        <w:rPr>
          <w:rFonts w:ascii="Calibri" w:eastAsiaTheme="majorEastAsia" w:hAnsi="Calibri" w:cstheme="majorBidi"/>
          <w:color w:val="000000"/>
        </w:rPr>
        <w:t xml:space="preserve">filters (oggetto): un oggetto del tipo chiave-valore dove la chiave è un nome di un campo sul quale si vuole cercare </w:t>
      </w:r>
      <w:r>
        <w:rPr>
          <w:rFonts w:ascii="Calibri" w:eastAsiaTheme="majorEastAsia" w:hAnsi="Calibri" w:cstheme="majorBidi"/>
          <w:color w:val="000000"/>
        </w:rPr>
        <w:t>e il valore è il valore che si sta cercando;</w:t>
      </w:r>
    </w:p>
    <w:p w14:paraId="589B98E6" w14:textId="77777777" w:rsidR="005A097F" w:rsidRDefault="005A7437" w:rsidP="00AA0882">
      <w:pPr>
        <w:pStyle w:val="Corpotesto"/>
        <w:numPr>
          <w:ilvl w:val="0"/>
          <w:numId w:val="1"/>
        </w:numPr>
        <w:spacing w:line="276" w:lineRule="auto"/>
        <w:jc w:val="both"/>
      </w:pPr>
      <w:r>
        <w:rPr>
          <w:rFonts w:asciiTheme="majorHAnsi" w:eastAsiaTheme="majorEastAsia" w:hAnsiTheme="majorHAnsi" w:cstheme="majorBidi"/>
          <w:color w:val="000000"/>
        </w:rPr>
        <w:t>facets (array): un array di stringhe rappresentanti i nomi dei campi per i quali si desidera ottenere delle faccette;</w:t>
      </w:r>
    </w:p>
    <w:p w14:paraId="64458499" w14:textId="77777777" w:rsidR="005A097F" w:rsidRDefault="005A7437" w:rsidP="00AA0882">
      <w:pPr>
        <w:pStyle w:val="Corpotesto"/>
        <w:numPr>
          <w:ilvl w:val="0"/>
          <w:numId w:val="1"/>
        </w:numPr>
        <w:spacing w:line="276" w:lineRule="auto"/>
        <w:jc w:val="both"/>
      </w:pPr>
      <w:r>
        <w:rPr>
          <w:rFonts w:asciiTheme="majorHAnsi" w:eastAsiaTheme="majorEastAsia" w:hAnsiTheme="majorHAnsi" w:cstheme="majorBidi"/>
          <w:color w:val="000000"/>
        </w:rPr>
        <w:t>page (intero): numero di pagina che si vuole visualizzare</w:t>
      </w:r>
    </w:p>
    <w:p w14:paraId="59FCC1A4" w14:textId="77777777" w:rsidR="005A097F" w:rsidRDefault="005A7437" w:rsidP="00AA0882">
      <w:pPr>
        <w:pStyle w:val="Corpotesto"/>
        <w:numPr>
          <w:ilvl w:val="0"/>
          <w:numId w:val="1"/>
        </w:numPr>
        <w:spacing w:line="276" w:lineRule="auto"/>
        <w:jc w:val="both"/>
      </w:pPr>
      <w:r>
        <w:rPr>
          <w:rFonts w:asciiTheme="majorHAnsi" w:eastAsiaTheme="majorEastAsia" w:hAnsiTheme="majorHAnsi" w:cstheme="majorBidi"/>
          <w:color w:val="000000"/>
        </w:rPr>
        <w:t>limit (intero): numero di risultati</w:t>
      </w:r>
      <w:r>
        <w:rPr>
          <w:rFonts w:asciiTheme="majorHAnsi" w:eastAsiaTheme="majorEastAsia" w:hAnsiTheme="majorHAnsi" w:cstheme="majorBidi"/>
          <w:color w:val="000000"/>
        </w:rPr>
        <w:t xml:space="preserve"> di ricerca che si vuole visualizzare in una singola pagina;</w:t>
      </w:r>
    </w:p>
    <w:p w14:paraId="509D852C" w14:textId="77777777" w:rsidR="005A097F" w:rsidRDefault="005A7437" w:rsidP="00AA0882">
      <w:pPr>
        <w:pStyle w:val="Corpotesto"/>
        <w:numPr>
          <w:ilvl w:val="0"/>
          <w:numId w:val="1"/>
        </w:numPr>
        <w:spacing w:line="276" w:lineRule="auto"/>
        <w:jc w:val="both"/>
      </w:pPr>
      <w:r>
        <w:rPr>
          <w:rFonts w:asciiTheme="majorHAnsi" w:eastAsiaTheme="majorEastAsia" w:hAnsiTheme="majorHAnsi" w:cstheme="majorBidi"/>
          <w:color w:val="000000"/>
        </w:rPr>
        <w:t>sort (array): array con oggetti che indicano su quali campi si vuole fare sorting e se in direzione ascendente o discendente;</w:t>
      </w:r>
    </w:p>
    <w:p w14:paraId="460AC598" w14:textId="77777777" w:rsidR="005A097F" w:rsidRDefault="005A7437" w:rsidP="00AA0882">
      <w:pPr>
        <w:pStyle w:val="Corpotesto"/>
        <w:numPr>
          <w:ilvl w:val="0"/>
          <w:numId w:val="1"/>
        </w:numPr>
        <w:spacing w:line="276" w:lineRule="auto"/>
        <w:jc w:val="both"/>
      </w:pPr>
      <w:r>
        <w:rPr>
          <w:rFonts w:asciiTheme="majorHAnsi" w:eastAsiaTheme="majorEastAsia" w:hAnsiTheme="majorHAnsi" w:cstheme="majorBidi"/>
          <w:color w:val="000000"/>
        </w:rPr>
        <w:t>fields (array): array di stringhe con i nomi dei campi che si intende</w:t>
      </w:r>
      <w:r>
        <w:rPr>
          <w:rFonts w:asciiTheme="majorHAnsi" w:eastAsiaTheme="majorEastAsia" w:hAnsiTheme="majorHAnsi" w:cstheme="majorBidi"/>
          <w:color w:val="000000"/>
        </w:rPr>
        <w:t xml:space="preserve"> visualizzare in risposta (di default si visualizza tutto).</w:t>
      </w:r>
    </w:p>
    <w:p w14:paraId="0E88793A" w14:textId="77777777" w:rsidR="005A097F" w:rsidRDefault="005A097F" w:rsidP="00AA0882">
      <w:pPr>
        <w:pStyle w:val="Corpotesto"/>
        <w:spacing w:line="276" w:lineRule="auto"/>
        <w:jc w:val="both"/>
        <w:rPr>
          <w:rFonts w:ascii="Calibri" w:hAnsi="Calibri"/>
          <w:b/>
          <w:bCs/>
        </w:rPr>
      </w:pPr>
    </w:p>
    <w:p w14:paraId="249F629D" w14:textId="77777777" w:rsidR="005A097F" w:rsidRDefault="005A7437" w:rsidP="00AA0882">
      <w:pPr>
        <w:pStyle w:val="Corpotesto"/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  <w:b/>
          <w:bCs/>
        </w:rPr>
        <w:t>Esempio JSON</w:t>
      </w:r>
    </w:p>
    <w:p w14:paraId="1196F1E3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>{</w:t>
      </w:r>
    </w:p>
    <w:p w14:paraId="66CA4490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"search": </w:t>
      </w:r>
      <w:r>
        <w:rPr>
          <w:rStyle w:val="Testosorgente"/>
          <w:color w:val="A2FCA2"/>
        </w:rPr>
        <w:t>"</w:t>
      </w:r>
      <w:r>
        <w:rPr>
          <w:rStyle w:val="Testosorgente"/>
          <w:color w:val="A2FCA2"/>
        </w:rPr>
        <w:t>valore</w:t>
      </w:r>
      <w:r>
        <w:rPr>
          <w:rStyle w:val="Testosorgente"/>
          <w:color w:val="A2FCA2"/>
        </w:rPr>
        <w:t>"</w:t>
      </w:r>
      <w:r>
        <w:rPr>
          <w:rStyle w:val="Testosorgente"/>
          <w:color w:val="FFFFFF"/>
        </w:rPr>
        <w:t>,</w:t>
      </w:r>
    </w:p>
    <w:p w14:paraId="78B543DE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"filters": {</w:t>
      </w:r>
    </w:p>
    <w:p w14:paraId="5CF989A4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"nome_campo_1": </w:t>
      </w:r>
      <w:r>
        <w:rPr>
          <w:rStyle w:val="Testosorgente"/>
          <w:color w:val="A2FCA2"/>
        </w:rPr>
        <w:t>"valore"</w:t>
      </w:r>
      <w:r>
        <w:rPr>
          <w:rStyle w:val="Testosorgente"/>
          <w:color w:val="FFFFFF"/>
        </w:rPr>
        <w:t>,</w:t>
      </w:r>
    </w:p>
    <w:p w14:paraId="6C224B4A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"nome_campo_2": </w:t>
      </w:r>
      <w:r>
        <w:rPr>
          <w:rStyle w:val="Testosorgente"/>
          <w:color w:val="A2FCA2"/>
        </w:rPr>
        <w:t>"valore"</w:t>
      </w:r>
    </w:p>
    <w:p w14:paraId="7AAF599A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},</w:t>
      </w:r>
    </w:p>
    <w:p w14:paraId="340D75BD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"facets": [</w:t>
      </w:r>
    </w:p>
    <w:p w14:paraId="036A92D4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lastRenderedPageBreak/>
        <w:t xml:space="preserve">    </w:t>
      </w:r>
      <w:r>
        <w:rPr>
          <w:rStyle w:val="Testosorgente"/>
          <w:color w:val="A2FCA2"/>
        </w:rPr>
        <w:t>"nome_campo_1"</w:t>
      </w:r>
      <w:r>
        <w:rPr>
          <w:rStyle w:val="Testosorgente"/>
          <w:color w:val="FFFFFF"/>
        </w:rPr>
        <w:t>,</w:t>
      </w:r>
    </w:p>
    <w:p w14:paraId="2A8F8737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</w:t>
      </w:r>
      <w:r>
        <w:rPr>
          <w:rStyle w:val="Testosorgente"/>
          <w:color w:val="A2FCA2"/>
        </w:rPr>
        <w:t>"nome_campo_2"</w:t>
      </w:r>
    </w:p>
    <w:p w14:paraId="5F43054C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],</w:t>
      </w:r>
    </w:p>
    <w:p w14:paraId="292F16EB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"page": </w:t>
      </w:r>
      <w:r>
        <w:rPr>
          <w:rStyle w:val="Testosorgente"/>
          <w:color w:val="D36363"/>
        </w:rPr>
        <w:t>1</w:t>
      </w:r>
      <w:r>
        <w:rPr>
          <w:rStyle w:val="Testosorgente"/>
          <w:color w:val="FFFFFF"/>
        </w:rPr>
        <w:t>,</w:t>
      </w:r>
    </w:p>
    <w:p w14:paraId="0E8EF4D7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</w:t>
      </w:r>
      <w:r>
        <w:rPr>
          <w:rStyle w:val="Testosorgente"/>
          <w:color w:val="FFFFFF"/>
        </w:rPr>
        <w:t xml:space="preserve">"limit": </w:t>
      </w:r>
      <w:r>
        <w:rPr>
          <w:rStyle w:val="Testosorgente"/>
          <w:color w:val="D36363"/>
        </w:rPr>
        <w:t>10</w:t>
      </w:r>
      <w:r>
        <w:rPr>
          <w:rStyle w:val="Testosorgente"/>
          <w:color w:val="FFFFFF"/>
        </w:rPr>
        <w:t>,</w:t>
      </w:r>
    </w:p>
    <w:p w14:paraId="1D5389D0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"sort": [</w:t>
      </w:r>
    </w:p>
    <w:p w14:paraId="28DAC2C3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{</w:t>
      </w:r>
    </w:p>
    <w:p w14:paraId="6B6E7047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  "field": </w:t>
      </w:r>
      <w:r>
        <w:rPr>
          <w:rStyle w:val="Testosorgente"/>
          <w:color w:val="A2FCA2"/>
        </w:rPr>
        <w:t>"</w:t>
      </w:r>
      <w:r>
        <w:rPr>
          <w:rStyle w:val="Testosorgente"/>
          <w:color w:val="A2FCA2"/>
        </w:rPr>
        <w:t>nome_campo</w:t>
      </w:r>
      <w:r>
        <w:rPr>
          <w:rStyle w:val="Testosorgente"/>
          <w:color w:val="A2FCA2"/>
        </w:rPr>
        <w:t>"</w:t>
      </w:r>
      <w:r>
        <w:rPr>
          <w:rStyle w:val="Testosorgente"/>
          <w:color w:val="FFFFFF"/>
        </w:rPr>
        <w:t>,</w:t>
      </w:r>
    </w:p>
    <w:p w14:paraId="06D651E7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  "direction": </w:t>
      </w:r>
      <w:r>
        <w:rPr>
          <w:rStyle w:val="Testosorgente"/>
          <w:color w:val="A2FCA2"/>
        </w:rPr>
        <w:t>"asc"</w:t>
      </w:r>
    </w:p>
    <w:p w14:paraId="6710B301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}</w:t>
      </w:r>
    </w:p>
    <w:p w14:paraId="06B00E06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],</w:t>
      </w:r>
    </w:p>
    <w:p w14:paraId="2B16BBCC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"fields": [</w:t>
      </w:r>
    </w:p>
    <w:p w14:paraId="222F3CC1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</w:t>
      </w:r>
      <w:r>
        <w:rPr>
          <w:rStyle w:val="Testosorgente"/>
          <w:color w:val="A2FCA2"/>
        </w:rPr>
        <w:t>"</w:t>
      </w:r>
      <w:r>
        <w:rPr>
          <w:rStyle w:val="Testosorgente"/>
          <w:color w:val="A2FCA2"/>
        </w:rPr>
        <w:t>nome_campo</w:t>
      </w:r>
      <w:r>
        <w:rPr>
          <w:rStyle w:val="Testosorgente"/>
          <w:color w:val="A2FCA2"/>
        </w:rPr>
        <w:t>"</w:t>
      </w:r>
    </w:p>
    <w:p w14:paraId="093A8212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]</w:t>
      </w:r>
    </w:p>
    <w:p w14:paraId="249CAABB" w14:textId="77777777" w:rsidR="005A097F" w:rsidRDefault="005A7437" w:rsidP="00AA0882">
      <w:pPr>
        <w:pStyle w:val="Testopreformattato"/>
        <w:shd w:val="clear" w:color="auto" w:fill="333333"/>
        <w:spacing w:after="283" w:line="276" w:lineRule="auto"/>
        <w:jc w:val="both"/>
      </w:pPr>
      <w:r>
        <w:rPr>
          <w:rStyle w:val="Testosorgente"/>
          <w:color w:val="FFFFFF"/>
        </w:rPr>
        <w:t>}</w:t>
      </w:r>
    </w:p>
    <w:p w14:paraId="294E98A2" w14:textId="77777777" w:rsidR="005A097F" w:rsidRDefault="005A7437" w:rsidP="00AA0882">
      <w:pPr>
        <w:pStyle w:val="Titolo5"/>
        <w:spacing w:line="276" w:lineRule="auto"/>
        <w:jc w:val="both"/>
        <w:rPr>
          <w:b/>
          <w:bCs/>
        </w:rPr>
      </w:pPr>
      <w:bookmarkStart w:id="7" w:name="header-n811"/>
      <w:r>
        <w:rPr>
          <w:b/>
          <w:bCs/>
        </w:rPr>
        <w:t>D</w:t>
      </w:r>
      <w:bookmarkEnd w:id="7"/>
      <w:r>
        <w:rPr>
          <w:b/>
          <w:bCs/>
        </w:rPr>
        <w:t>escrizione risposta</w:t>
      </w:r>
    </w:p>
    <w:p w14:paraId="47424A61" w14:textId="77777777" w:rsidR="005A097F" w:rsidRDefault="005A7437" w:rsidP="00AA0882">
      <w:pPr>
        <w:pStyle w:val="Corpotesto"/>
        <w:spacing w:line="276" w:lineRule="auto"/>
        <w:jc w:val="both"/>
        <w:rPr>
          <w:color w:val="000000"/>
        </w:rPr>
      </w:pPr>
      <w:r>
        <w:rPr>
          <w:rFonts w:asciiTheme="majorHAnsi" w:eastAsiaTheme="majorEastAsia" w:hAnsiTheme="majorHAnsi" w:cstheme="majorBidi"/>
          <w:color w:val="000000"/>
        </w:rPr>
        <w:t>In caso di ricerca senza errori la risposta sarà fatta in questo modo:</w:t>
      </w:r>
    </w:p>
    <w:p w14:paraId="552C48AC" w14:textId="77777777" w:rsidR="005A097F" w:rsidRDefault="005A7437" w:rsidP="00AA0882">
      <w:pPr>
        <w:pStyle w:val="Corpotesto"/>
        <w:numPr>
          <w:ilvl w:val="0"/>
          <w:numId w:val="2"/>
        </w:numPr>
        <w:spacing w:line="276" w:lineRule="auto"/>
        <w:jc w:val="both"/>
        <w:rPr>
          <w:color w:val="000000"/>
        </w:rPr>
      </w:pPr>
      <w:r>
        <w:rPr>
          <w:color w:val="000000"/>
        </w:rPr>
        <w:t xml:space="preserve">numFound (intero): </w:t>
      </w:r>
      <w:r>
        <w:rPr>
          <w:color w:val="000000"/>
        </w:rPr>
        <w:t>quantità di record corrispondenti alla ricerca eseguita;</w:t>
      </w:r>
    </w:p>
    <w:p w14:paraId="1EECDBBB" w14:textId="77777777" w:rsidR="005A097F" w:rsidRDefault="005A7437" w:rsidP="00AA0882">
      <w:pPr>
        <w:pStyle w:val="Corpotesto"/>
        <w:numPr>
          <w:ilvl w:val="0"/>
          <w:numId w:val="2"/>
        </w:numPr>
        <w:spacing w:line="276" w:lineRule="auto"/>
        <w:jc w:val="both"/>
        <w:rPr>
          <w:color w:val="000000"/>
        </w:rPr>
      </w:pPr>
      <w:r>
        <w:rPr>
          <w:color w:val="000000"/>
        </w:rPr>
        <w:t>docs (array): array dei documenti trovati dalla ricerca;</w:t>
      </w:r>
    </w:p>
    <w:p w14:paraId="7FB66853" w14:textId="77777777" w:rsidR="005A097F" w:rsidRDefault="005A7437" w:rsidP="00AA0882">
      <w:pPr>
        <w:pStyle w:val="Corpotesto"/>
        <w:numPr>
          <w:ilvl w:val="0"/>
          <w:numId w:val="2"/>
        </w:numPr>
        <w:spacing w:line="276" w:lineRule="auto"/>
        <w:jc w:val="both"/>
      </w:pPr>
      <w:r>
        <w:rPr>
          <w:color w:val="000000"/>
        </w:rPr>
        <w:t>facets (oggetto): oggetto che descrive le faccette trovate in base alle indicazioni fornite in ricerca.</w:t>
      </w:r>
    </w:p>
    <w:p w14:paraId="13CD3EBA" w14:textId="77777777" w:rsidR="005A097F" w:rsidRDefault="005A7437" w:rsidP="00AA0882">
      <w:pPr>
        <w:pStyle w:val="Testopreformattato"/>
        <w:spacing w:line="276" w:lineRule="auto"/>
        <w:jc w:val="both"/>
        <w:rPr>
          <w:rFonts w:ascii="Calibri" w:hAnsi="Calibri"/>
        </w:rPr>
      </w:pPr>
      <w:r>
        <w:rPr>
          <w:rStyle w:val="Testosorgente"/>
          <w:rFonts w:ascii="Calibri" w:hAnsi="Calibri"/>
          <w:b/>
          <w:bCs/>
          <w:color w:val="000000"/>
          <w:sz w:val="24"/>
          <w:szCs w:val="24"/>
        </w:rPr>
        <w:t>Esempio JSON</w:t>
      </w:r>
    </w:p>
    <w:p w14:paraId="43EC21BD" w14:textId="77777777" w:rsidR="005A097F" w:rsidRDefault="005A097F" w:rsidP="00AA0882">
      <w:pPr>
        <w:pStyle w:val="Testopreformattato"/>
        <w:spacing w:line="276" w:lineRule="auto"/>
        <w:jc w:val="both"/>
        <w:rPr>
          <w:rStyle w:val="Testosorgente"/>
          <w:rFonts w:ascii="Calibri" w:hAnsi="Calibri"/>
          <w:color w:val="000000"/>
          <w:sz w:val="24"/>
          <w:szCs w:val="24"/>
        </w:rPr>
      </w:pPr>
    </w:p>
    <w:p w14:paraId="54D72407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>{</w:t>
      </w:r>
    </w:p>
    <w:p w14:paraId="5C8E0E9C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</w:t>
      </w:r>
      <w:r>
        <w:rPr>
          <w:rStyle w:val="Testosorgente"/>
          <w:color w:val="FFFFFF"/>
        </w:rPr>
        <w:t xml:space="preserve">"numFound": </w:t>
      </w:r>
      <w:r>
        <w:rPr>
          <w:rStyle w:val="Testosorgente"/>
          <w:color w:val="D36363"/>
        </w:rPr>
        <w:t>0</w:t>
      </w:r>
      <w:r>
        <w:rPr>
          <w:rStyle w:val="Testosorgente"/>
          <w:color w:val="FFFFFF"/>
        </w:rPr>
        <w:t>,</w:t>
      </w:r>
    </w:p>
    <w:p w14:paraId="50D3705B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"docs": [</w:t>
      </w:r>
    </w:p>
    <w:p w14:paraId="5A8A2C4C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{</w:t>
      </w:r>
    </w:p>
    <w:p w14:paraId="01D24644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  "id": </w:t>
      </w:r>
      <w:r>
        <w:rPr>
          <w:rStyle w:val="Testosorgente"/>
          <w:color w:val="A2FCA2"/>
        </w:rPr>
        <w:t>"record_1"</w:t>
      </w:r>
      <w:r>
        <w:rPr>
          <w:rStyle w:val="Testosorgente"/>
          <w:color w:val="FFFFFF"/>
        </w:rPr>
        <w:t>,</w:t>
      </w:r>
    </w:p>
    <w:p w14:paraId="7ADE4C55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  "timestamp": </w:t>
      </w:r>
      <w:r>
        <w:rPr>
          <w:rStyle w:val="Testosorgente"/>
          <w:color w:val="A2FCA2"/>
        </w:rPr>
        <w:t>"2021-02-23T15:30:24.17Z"</w:t>
      </w:r>
    </w:p>
    <w:p w14:paraId="3D234A79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}</w:t>
      </w:r>
    </w:p>
    <w:p w14:paraId="0DECDC9A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],</w:t>
      </w:r>
    </w:p>
    <w:p w14:paraId="52D7AED9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"facets": {</w:t>
      </w:r>
    </w:p>
    <w:p w14:paraId="375BAFCC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"count": </w:t>
      </w:r>
      <w:r>
        <w:rPr>
          <w:rStyle w:val="Testosorgente"/>
          <w:color w:val="D36363"/>
        </w:rPr>
        <w:t>0</w:t>
      </w:r>
      <w:r>
        <w:rPr>
          <w:rStyle w:val="Testosorgente"/>
          <w:color w:val="FFFFFF"/>
        </w:rPr>
        <w:t>,</w:t>
      </w:r>
    </w:p>
    <w:p w14:paraId="5373ED57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"nome_campo": {</w:t>
      </w:r>
    </w:p>
    <w:p w14:paraId="21650058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  "buckets": [{"val": </w:t>
      </w:r>
      <w:r>
        <w:rPr>
          <w:rStyle w:val="Testosorgente"/>
          <w:color w:val="A2FCA2"/>
        </w:rPr>
        <w:t>"string"</w:t>
      </w:r>
      <w:r>
        <w:rPr>
          <w:rStyle w:val="Testosorgente"/>
          <w:color w:val="FFFFFF"/>
        </w:rPr>
        <w:t xml:space="preserve">,"count": </w:t>
      </w:r>
      <w:r>
        <w:rPr>
          <w:rStyle w:val="Testosorgente"/>
          <w:color w:val="D36363"/>
        </w:rPr>
        <w:t>0</w:t>
      </w:r>
      <w:r>
        <w:rPr>
          <w:rStyle w:val="Testosorgente"/>
          <w:color w:val="FFFFFF"/>
        </w:rPr>
        <w:t>}]</w:t>
      </w:r>
    </w:p>
    <w:p w14:paraId="3ACAEC5D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}</w:t>
      </w:r>
    </w:p>
    <w:p w14:paraId="15DA6EB3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}</w:t>
      </w:r>
    </w:p>
    <w:p w14:paraId="77D5845E" w14:textId="77777777" w:rsidR="005A097F" w:rsidRDefault="005A7437" w:rsidP="00AA0882">
      <w:pPr>
        <w:pStyle w:val="Testopreformattato"/>
        <w:shd w:val="clear" w:color="auto" w:fill="333333"/>
        <w:spacing w:after="283" w:line="276" w:lineRule="auto"/>
        <w:jc w:val="both"/>
      </w:pPr>
      <w:r>
        <w:rPr>
          <w:rStyle w:val="Testosorgente"/>
          <w:color w:val="FFFFFF"/>
        </w:rPr>
        <w:t>}</w:t>
      </w:r>
    </w:p>
    <w:p w14:paraId="554404F4" w14:textId="77777777" w:rsidR="005A097F" w:rsidRDefault="005A7437" w:rsidP="00AA0882">
      <w:pPr>
        <w:pStyle w:val="Corpotesto"/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  <w:sz w:val="32"/>
          <w:szCs w:val="32"/>
        </w:rPr>
        <w:t>Servizio di dettaglio</w:t>
      </w:r>
    </w:p>
    <w:p w14:paraId="2D7EF9C1" w14:textId="77777777" w:rsidR="005A097F" w:rsidRDefault="005A7437" w:rsidP="00AA0882">
      <w:pPr>
        <w:pStyle w:val="Titolo3"/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lastRenderedPageBreak/>
        <w:t xml:space="preserve">Url: </w:t>
      </w:r>
      <w:r>
        <w:rPr>
          <w:rFonts w:ascii="Calibri" w:hAnsi="Calibri"/>
        </w:rPr>
        <w:t>http://metafad/rest</w:t>
      </w:r>
      <w:bookmarkStart w:id="8" w:name="header-n44"/>
      <w:r>
        <w:rPr>
          <w:rFonts w:ascii="Calibri" w:hAnsi="Calibri"/>
        </w:rPr>
        <w:t>/search/{type}/{id}</w:t>
      </w:r>
      <w:bookmarkEnd w:id="8"/>
    </w:p>
    <w:p w14:paraId="7B403747" w14:textId="77777777" w:rsidR="005A097F" w:rsidRDefault="005A7437" w:rsidP="00AA0882">
      <w:pPr>
        <w:pStyle w:val="Titolo4"/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 xml:space="preserve">Metodo: </w:t>
      </w:r>
      <w:bookmarkStart w:id="9" w:name="header-n45"/>
      <w:r>
        <w:rPr>
          <w:rFonts w:ascii="Calibri" w:hAnsi="Calibri"/>
        </w:rPr>
        <w:t>GET</w:t>
      </w:r>
      <w:bookmarkEnd w:id="9"/>
    </w:p>
    <w:p w14:paraId="69959AA6" w14:textId="77777777" w:rsidR="005A097F" w:rsidRDefault="005A7437" w:rsidP="00AA0882">
      <w:pPr>
        <w:pStyle w:val="Titolo5"/>
        <w:spacing w:line="276" w:lineRule="auto"/>
        <w:jc w:val="both"/>
        <w:rPr>
          <w:rFonts w:ascii="Calibri" w:hAnsi="Calibri"/>
          <w:b/>
          <w:bCs/>
        </w:rPr>
      </w:pPr>
      <w:bookmarkStart w:id="10" w:name="header-n46"/>
      <w:r>
        <w:rPr>
          <w:rFonts w:ascii="Calibri" w:hAnsi="Calibri"/>
          <w:b/>
          <w:bCs/>
        </w:rPr>
        <w:t>D</w:t>
      </w:r>
      <w:bookmarkEnd w:id="10"/>
      <w:r>
        <w:rPr>
          <w:rFonts w:ascii="Calibri" w:hAnsi="Calibri"/>
          <w:b/>
          <w:bCs/>
        </w:rPr>
        <w:t>escrizione servizio</w:t>
      </w:r>
    </w:p>
    <w:p w14:paraId="2B5AB5E3" w14:textId="77777777" w:rsidR="005A097F" w:rsidRDefault="005A7437" w:rsidP="00AA0882">
      <w:pPr>
        <w:pStyle w:val="FirstParagraph"/>
        <w:spacing w:line="276" w:lineRule="auto"/>
        <w:jc w:val="both"/>
        <w:rPr>
          <w:rFonts w:ascii="Calibri" w:hAnsi="Calibri"/>
        </w:rPr>
      </w:pPr>
      <w:r>
        <w:rPr>
          <w:rFonts w:ascii="Calibri" w:hAnsi="Calibri"/>
        </w:rPr>
        <w:t>Servizio di dettaglio di un record, data la sua tipologia e il suo identificativo.</w:t>
      </w:r>
      <w:bookmarkStart w:id="11" w:name="header-n196"/>
      <w:bookmarkEnd w:id="11"/>
    </w:p>
    <w:p w14:paraId="5200884D" w14:textId="77777777" w:rsidR="005A097F" w:rsidRDefault="005A7437" w:rsidP="00AA0882">
      <w:pPr>
        <w:pStyle w:val="Titolo5"/>
        <w:spacing w:line="276" w:lineRule="auto"/>
        <w:jc w:val="both"/>
        <w:rPr>
          <w:b/>
          <w:bCs/>
        </w:rPr>
      </w:pPr>
      <w:bookmarkStart w:id="12" w:name="header-n812"/>
      <w:r>
        <w:rPr>
          <w:rFonts w:ascii="Calibri" w:hAnsi="Calibri"/>
          <w:b/>
          <w:bCs/>
        </w:rPr>
        <w:t>D</w:t>
      </w:r>
      <w:bookmarkEnd w:id="12"/>
      <w:r>
        <w:rPr>
          <w:rFonts w:ascii="Calibri" w:hAnsi="Calibri"/>
          <w:b/>
          <w:bCs/>
        </w:rPr>
        <w:t>escrizione parametri</w:t>
      </w:r>
    </w:p>
    <w:p w14:paraId="7979CCB5" w14:textId="77777777" w:rsidR="005A097F" w:rsidRDefault="005A7437" w:rsidP="00AA0882">
      <w:pPr>
        <w:pStyle w:val="Corpotesto"/>
        <w:spacing w:line="276" w:lineRule="auto"/>
        <w:jc w:val="both"/>
        <w:rPr>
          <w:rFonts w:asciiTheme="majorHAnsi" w:eastAsiaTheme="majorEastAsia" w:hAnsiTheme="majorHAnsi" w:cstheme="majorBidi"/>
          <w:color w:val="000000"/>
        </w:rPr>
      </w:pPr>
      <w:r>
        <w:rPr>
          <w:rFonts w:ascii="Calibri" w:eastAsiaTheme="majorEastAsia" w:hAnsi="Calibri" w:cstheme="majorBidi"/>
          <w:color w:val="000000"/>
        </w:rPr>
        <w:t>I parametri qui descritti vanno utilizzati direttamente nell’url che viene chia</w:t>
      </w:r>
      <w:r>
        <w:rPr>
          <w:rFonts w:ascii="Calibri" w:eastAsiaTheme="majorEastAsia" w:hAnsi="Calibri" w:cstheme="majorBidi"/>
          <w:color w:val="000000"/>
        </w:rPr>
        <w:t>mato.</w:t>
      </w:r>
    </w:p>
    <w:p w14:paraId="50AF3AAF" w14:textId="77777777" w:rsidR="005A097F" w:rsidRDefault="005A7437" w:rsidP="00AA0882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eastAsiaTheme="majorEastAsia" w:hAnsiTheme="majorHAnsi" w:cstheme="majorBidi"/>
          <w:color w:val="000000"/>
        </w:rPr>
      </w:pPr>
      <w:r>
        <w:rPr>
          <w:rFonts w:ascii="Calibri" w:eastAsiaTheme="majorEastAsia" w:hAnsi="Calibri" w:cstheme="majorBidi"/>
          <w:color w:val="000000"/>
        </w:rPr>
        <w:t>type (stringa): tipo di indice sul quale si vuole eseguire la query per il dettaglio;</w:t>
      </w:r>
    </w:p>
    <w:p w14:paraId="6D6B1A06" w14:textId="77777777" w:rsidR="005A097F" w:rsidRDefault="005A7437" w:rsidP="00AA0882">
      <w:pPr>
        <w:pStyle w:val="Corpotesto"/>
        <w:numPr>
          <w:ilvl w:val="0"/>
          <w:numId w:val="4"/>
        </w:numPr>
        <w:spacing w:line="276" w:lineRule="auto"/>
        <w:jc w:val="both"/>
        <w:rPr>
          <w:rFonts w:asciiTheme="majorHAnsi" w:eastAsiaTheme="majorEastAsia" w:hAnsiTheme="majorHAnsi" w:cstheme="majorBidi"/>
          <w:color w:val="000000"/>
        </w:rPr>
      </w:pPr>
      <w:r>
        <w:rPr>
          <w:rFonts w:ascii="Calibri" w:eastAsiaTheme="majorEastAsia" w:hAnsi="Calibri" w:cstheme="majorBidi"/>
          <w:color w:val="000000"/>
        </w:rPr>
        <w:t>id (stringa): identificativo del record che si vuole visualizzare.</w:t>
      </w:r>
    </w:p>
    <w:p w14:paraId="40D238D6" w14:textId="77777777" w:rsidR="005A097F" w:rsidRDefault="005A7437" w:rsidP="00AA0882">
      <w:pPr>
        <w:pStyle w:val="Titolo5"/>
        <w:spacing w:line="276" w:lineRule="auto"/>
        <w:jc w:val="both"/>
        <w:rPr>
          <w:b/>
          <w:bCs/>
        </w:rPr>
      </w:pPr>
      <w:bookmarkStart w:id="13" w:name="header-n8111"/>
      <w:r>
        <w:rPr>
          <w:rFonts w:ascii="Calibri" w:hAnsi="Calibri"/>
          <w:b/>
          <w:bCs/>
        </w:rPr>
        <w:t>D</w:t>
      </w:r>
      <w:bookmarkEnd w:id="13"/>
      <w:r>
        <w:rPr>
          <w:rFonts w:ascii="Calibri" w:hAnsi="Calibri"/>
          <w:b/>
          <w:bCs/>
        </w:rPr>
        <w:t>escrizione risposta</w:t>
      </w:r>
    </w:p>
    <w:p w14:paraId="5BDB4FDE" w14:textId="77777777" w:rsidR="005A097F" w:rsidRDefault="005A7437" w:rsidP="00AA0882">
      <w:pPr>
        <w:pStyle w:val="Corpotesto"/>
        <w:spacing w:line="276" w:lineRule="auto"/>
        <w:jc w:val="both"/>
        <w:rPr>
          <w:rFonts w:asciiTheme="majorHAnsi" w:eastAsiaTheme="majorEastAsia" w:hAnsiTheme="majorHAnsi" w:cstheme="majorBidi"/>
          <w:color w:val="000000"/>
        </w:rPr>
      </w:pPr>
      <w:r>
        <w:rPr>
          <w:rFonts w:ascii="Calibri" w:eastAsiaTheme="majorEastAsia" w:hAnsi="Calibri" w:cstheme="majorBidi"/>
          <w:color w:val="000000"/>
        </w:rPr>
        <w:t>Si otterrà in risposta un documento, se questo viene trovato.</w:t>
      </w:r>
    </w:p>
    <w:p w14:paraId="0793E798" w14:textId="77777777" w:rsidR="005A097F" w:rsidRDefault="005A7437" w:rsidP="00AA0882">
      <w:pPr>
        <w:pStyle w:val="Corpotesto"/>
        <w:spacing w:line="276" w:lineRule="auto"/>
        <w:jc w:val="both"/>
        <w:rPr>
          <w:rFonts w:asciiTheme="majorHAnsi" w:eastAsiaTheme="majorEastAsia" w:hAnsiTheme="majorHAnsi" w:cstheme="majorBidi"/>
          <w:b/>
          <w:bCs/>
          <w:color w:val="000000"/>
        </w:rPr>
      </w:pPr>
      <w:r>
        <w:rPr>
          <w:rFonts w:ascii="Calibri" w:eastAsiaTheme="majorEastAsia" w:hAnsi="Calibri" w:cstheme="majorBidi"/>
          <w:b/>
          <w:bCs/>
          <w:color w:val="000000"/>
        </w:rPr>
        <w:t xml:space="preserve">Esempio </w:t>
      </w:r>
      <w:r>
        <w:rPr>
          <w:rFonts w:ascii="Calibri" w:eastAsiaTheme="majorEastAsia" w:hAnsi="Calibri" w:cstheme="majorBidi"/>
          <w:b/>
          <w:bCs/>
          <w:color w:val="000000"/>
        </w:rPr>
        <w:t>JSON</w:t>
      </w:r>
    </w:p>
    <w:p w14:paraId="502873EE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"doc": {</w:t>
      </w:r>
    </w:p>
    <w:p w14:paraId="3AF456C4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"id": </w:t>
      </w:r>
      <w:r>
        <w:rPr>
          <w:rStyle w:val="Testosorgente"/>
          <w:color w:val="A2FCA2"/>
        </w:rPr>
        <w:t>"record_1"</w:t>
      </w:r>
      <w:r>
        <w:rPr>
          <w:rStyle w:val="Testosorgente"/>
          <w:color w:val="FFFFFF"/>
        </w:rPr>
        <w:t>,</w:t>
      </w:r>
    </w:p>
    <w:p w14:paraId="4AB166DB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  "timestamp": </w:t>
      </w:r>
      <w:r>
        <w:rPr>
          <w:rStyle w:val="Testosorgente"/>
          <w:color w:val="A2FCA2"/>
        </w:rPr>
        <w:t>"2021-02-23T15:30:24.17Z"</w:t>
      </w:r>
    </w:p>
    <w:p w14:paraId="12C3CE9B" w14:textId="77777777" w:rsidR="005A097F" w:rsidRDefault="005A7437" w:rsidP="00AA0882">
      <w:pPr>
        <w:pStyle w:val="Testopreformattato"/>
        <w:shd w:val="clear" w:color="auto" w:fill="333333"/>
        <w:spacing w:line="276" w:lineRule="auto"/>
        <w:jc w:val="both"/>
      </w:pPr>
      <w:r>
        <w:rPr>
          <w:rStyle w:val="Testosorgente"/>
          <w:color w:val="FFFFFF"/>
        </w:rPr>
        <w:t xml:space="preserve">  }</w:t>
      </w:r>
    </w:p>
    <w:p w14:paraId="7CD9CB20" w14:textId="77777777" w:rsidR="005A097F" w:rsidRDefault="005A7437" w:rsidP="00AA0882">
      <w:pPr>
        <w:pStyle w:val="Testopreformattato"/>
        <w:shd w:val="clear" w:color="auto" w:fill="333333"/>
        <w:spacing w:after="283" w:line="276" w:lineRule="auto"/>
        <w:jc w:val="both"/>
      </w:pPr>
      <w:r>
        <w:rPr>
          <w:rStyle w:val="Testosorgente"/>
          <w:color w:val="FFFFFF"/>
        </w:rPr>
        <w:t>}</w:t>
      </w:r>
    </w:p>
    <w:p w14:paraId="4A527B04" w14:textId="77777777" w:rsidR="005A097F" w:rsidRDefault="005A097F" w:rsidP="00AA0882">
      <w:pPr>
        <w:pStyle w:val="Titolo5"/>
        <w:spacing w:line="276" w:lineRule="auto"/>
        <w:jc w:val="both"/>
        <w:rPr>
          <w:b/>
          <w:bCs/>
        </w:rPr>
      </w:pPr>
    </w:p>
    <w:p w14:paraId="594633F9" w14:textId="77777777" w:rsidR="005A097F" w:rsidRDefault="005A7437" w:rsidP="00AA0882">
      <w:pPr>
        <w:pStyle w:val="Titolo5"/>
        <w:spacing w:line="276" w:lineRule="auto"/>
        <w:jc w:val="both"/>
        <w:rPr>
          <w:b/>
          <w:bCs/>
          <w:sz w:val="32"/>
          <w:szCs w:val="32"/>
        </w:rPr>
      </w:pPr>
      <w:r>
        <w:rPr>
          <w:rFonts w:ascii="Calibri" w:hAnsi="Calibri"/>
          <w:b/>
          <w:bCs/>
          <w:sz w:val="32"/>
          <w:szCs w:val="32"/>
        </w:rPr>
        <w:t>Note</w:t>
      </w:r>
    </w:p>
    <w:p w14:paraId="7544CA65" w14:textId="77777777" w:rsidR="005A097F" w:rsidRDefault="005A7437" w:rsidP="00AA0882">
      <w:pPr>
        <w:pStyle w:val="Corpotesto"/>
        <w:spacing w:line="276" w:lineRule="auto"/>
        <w:jc w:val="both"/>
        <w:rPr>
          <w:color w:val="000000"/>
        </w:rPr>
      </w:pPr>
      <w:r>
        <w:rPr>
          <w:rFonts w:asciiTheme="majorHAnsi" w:eastAsiaTheme="majorEastAsia" w:hAnsiTheme="majorHAnsi" w:cstheme="majorBidi"/>
          <w:color w:val="000000"/>
        </w:rPr>
        <w:t>I campi contenuti in un singolo record e le tipologie disponibili per la ricerca dipendono da:</w:t>
      </w:r>
    </w:p>
    <w:p w14:paraId="6B1576F4" w14:textId="77777777" w:rsidR="005A097F" w:rsidRDefault="005A7437" w:rsidP="00AA0882">
      <w:pPr>
        <w:pStyle w:val="Corpotesto"/>
        <w:numPr>
          <w:ilvl w:val="0"/>
          <w:numId w:val="5"/>
        </w:numPr>
        <w:spacing w:line="276" w:lineRule="auto"/>
        <w:jc w:val="both"/>
        <w:rPr>
          <w:color w:val="000000"/>
        </w:rPr>
      </w:pPr>
      <w:r>
        <w:rPr>
          <w:rFonts w:asciiTheme="majorHAnsi" w:eastAsiaTheme="majorEastAsia" w:hAnsiTheme="majorHAnsi" w:cstheme="majorBidi"/>
          <w:color w:val="000000"/>
        </w:rPr>
        <w:t xml:space="preserve">il mapping che viene eseguito e che può variare in base a </w:t>
      </w:r>
      <w:r>
        <w:rPr>
          <w:rFonts w:asciiTheme="majorHAnsi" w:eastAsiaTheme="majorEastAsia" w:hAnsiTheme="majorHAnsi" w:cstheme="majorBidi"/>
          <w:color w:val="000000"/>
        </w:rPr>
        <w:t>volontà dell’utente finale;</w:t>
      </w:r>
    </w:p>
    <w:p w14:paraId="31816EFE" w14:textId="77777777" w:rsidR="005A097F" w:rsidRDefault="005A7437" w:rsidP="00AA0882">
      <w:pPr>
        <w:pStyle w:val="Corpotesto"/>
        <w:numPr>
          <w:ilvl w:val="0"/>
          <w:numId w:val="5"/>
        </w:numPr>
        <w:spacing w:line="276" w:lineRule="auto"/>
        <w:jc w:val="both"/>
        <w:rPr>
          <w:color w:val="000000"/>
        </w:rPr>
      </w:pPr>
      <w:r>
        <w:rPr>
          <w:rFonts w:asciiTheme="majorHAnsi" w:eastAsiaTheme="majorEastAsia" w:hAnsiTheme="majorHAnsi" w:cstheme="majorBidi"/>
          <w:color w:val="000000"/>
        </w:rPr>
        <w:t>dal dataset (es: iccd, archivi, unimarc).</w:t>
      </w:r>
    </w:p>
    <w:p w14:paraId="4D8BE5F5" w14:textId="77777777" w:rsidR="005A097F" w:rsidRDefault="005A097F" w:rsidP="00AA0882">
      <w:pPr>
        <w:pStyle w:val="Corpotesto"/>
        <w:spacing w:line="276" w:lineRule="auto"/>
        <w:jc w:val="both"/>
        <w:rPr>
          <w:rFonts w:asciiTheme="majorHAnsi" w:eastAsiaTheme="majorEastAsia" w:hAnsiTheme="majorHAnsi" w:cstheme="majorBidi"/>
          <w:color w:val="4F81BD" w:themeColor="accent1"/>
        </w:rPr>
      </w:pPr>
    </w:p>
    <w:sectPr w:rsidR="005A097F">
      <w:footerReference w:type="default" r:id="rId8"/>
      <w:pgSz w:w="12240" w:h="15840"/>
      <w:pgMar w:top="1440" w:right="1440" w:bottom="1440" w:left="1440" w:header="0" w:footer="0" w:gutter="0"/>
      <w:cols w:space="720"/>
      <w:formProt w:val="0"/>
      <w:docGrid w:linePitch="10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B9253EA" w14:textId="77777777" w:rsidR="005A7437" w:rsidRDefault="005A7437" w:rsidP="00057B51">
      <w:pPr>
        <w:spacing w:after="0"/>
      </w:pPr>
      <w:r>
        <w:separator/>
      </w:r>
    </w:p>
  </w:endnote>
  <w:endnote w:type="continuationSeparator" w:id="0">
    <w:p w14:paraId="2F67E6F1" w14:textId="77777777" w:rsidR="005A7437" w:rsidRDefault="005A7437" w:rsidP="00057B5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OpenSymbol">
    <w:panose1 w:val="05010000000000000000"/>
    <w:charset w:val="00"/>
    <w:family w:val="auto"/>
    <w:pitch w:val="variable"/>
    <w:sig w:usb0="800000AF" w:usb1="1001ECEA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iberation Mono">
    <w:altName w:val="Courier New"/>
    <w:panose1 w:val="02070409020205020404"/>
    <w:charset w:val="01"/>
    <w:family w:val="modern"/>
    <w:pitch w:val="fixed"/>
    <w:sig w:usb0="E0000AFF" w:usb1="400078FF" w:usb2="00000001" w:usb3="00000000" w:csb0="000001BF" w:csb1="00000000"/>
  </w:font>
  <w:font w:name="Lohit Devanagari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0705E7" w14:textId="77777777" w:rsidR="00057B51" w:rsidRDefault="00057B51" w:rsidP="00057B51">
    <w:pPr>
      <w:jc w:val="center"/>
    </w:pPr>
    <w:r>
      <w:fldChar w:fldCharType="begin"/>
    </w:r>
    <w:r>
      <w:instrText>PAGE</w:instrText>
    </w:r>
    <w:r>
      <w:fldChar w:fldCharType="separate"/>
    </w:r>
    <w:r>
      <w:t>2</w:t>
    </w:r>
    <w:r>
      <w:fldChar w:fldCharType="end"/>
    </w:r>
    <w:r>
      <w:t xml:space="preserve"> di </w:t>
    </w:r>
    <w:r>
      <w:fldChar w:fldCharType="begin"/>
    </w:r>
    <w:r>
      <w:instrText>NUMPAGES</w:instrText>
    </w:r>
    <w:r>
      <w:fldChar w:fldCharType="separate"/>
    </w:r>
    <w:r>
      <w:t>85</w:t>
    </w:r>
    <w:r>
      <w:fldChar w:fldCharType="end"/>
    </w:r>
  </w:p>
  <w:p w14:paraId="6D0705A3" w14:textId="77777777" w:rsidR="00057B51" w:rsidRDefault="00057B51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47D52EA" w14:textId="77777777" w:rsidR="005A7437" w:rsidRDefault="005A7437" w:rsidP="00057B51">
      <w:pPr>
        <w:spacing w:after="0"/>
      </w:pPr>
      <w:r>
        <w:separator/>
      </w:r>
    </w:p>
  </w:footnote>
  <w:footnote w:type="continuationSeparator" w:id="0">
    <w:p w14:paraId="10ED89C4" w14:textId="77777777" w:rsidR="005A7437" w:rsidRDefault="005A7437" w:rsidP="00057B51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D6D4F13"/>
    <w:multiLevelType w:val="multilevel"/>
    <w:tmpl w:val="9412FB24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1" w15:restartNumberingAfterBreak="0">
    <w:nsid w:val="0DAC2D2E"/>
    <w:multiLevelType w:val="multilevel"/>
    <w:tmpl w:val="DA800AD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2" w15:restartNumberingAfterBreak="0">
    <w:nsid w:val="18E7015F"/>
    <w:multiLevelType w:val="multilevel"/>
    <w:tmpl w:val="9E84AD8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3" w15:restartNumberingAfterBreak="0">
    <w:nsid w:val="4A487BBB"/>
    <w:multiLevelType w:val="multilevel"/>
    <w:tmpl w:val="0EE48AD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4" w15:restartNumberingAfterBreak="0">
    <w:nsid w:val="5F767B63"/>
    <w:multiLevelType w:val="multilevel"/>
    <w:tmpl w:val="8AE4EB8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◦"/>
      <w:lvlJc w:val="left"/>
      <w:pPr>
        <w:tabs>
          <w:tab w:val="num" w:pos="108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◦"/>
      <w:lvlJc w:val="left"/>
      <w:pPr>
        <w:tabs>
          <w:tab w:val="num" w:pos="216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252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◦"/>
      <w:lvlJc w:val="left"/>
      <w:pPr>
        <w:tabs>
          <w:tab w:val="num" w:pos="324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OpenSymbol" w:hAnsi="OpenSymbol" w:cs="OpenSymbol" w:hint="default"/>
      </w:rPr>
    </w:lvl>
  </w:abstractNum>
  <w:abstractNum w:abstractNumId="5" w15:restartNumberingAfterBreak="0">
    <w:nsid w:val="6DD56142"/>
    <w:multiLevelType w:val="multilevel"/>
    <w:tmpl w:val="FE547BAC"/>
    <w:lvl w:ilvl="0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1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2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3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4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5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6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7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  <w:lvl w:ilvl="8">
      <w:start w:val="1"/>
      <w:numFmt w:val="none"/>
      <w:suff w:val="nothing"/>
      <w:lvlText w:val=""/>
      <w:lvlJc w:val="left"/>
      <w:pPr>
        <w:tabs>
          <w:tab w:val="num" w:pos="0"/>
        </w:tabs>
        <w:ind w:left="0" w:firstLine="0"/>
      </w:pPr>
    </w:lvl>
  </w:abstractNum>
  <w:num w:numId="1">
    <w:abstractNumId w:val="0"/>
  </w:num>
  <w:num w:numId="2">
    <w:abstractNumId w:val="1"/>
  </w:num>
  <w:num w:numId="3">
    <w:abstractNumId w:val="4"/>
  </w:num>
  <w:num w:numId="4">
    <w:abstractNumId w:val="2"/>
  </w:num>
  <w:num w:numId="5">
    <w:abstractNumId w:val="3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embedSystemFonts/>
  <w:proofState w:spelling="clean" w:grammar="clean"/>
  <w:defaultTabStop w:val="720"/>
  <w:autoHyphenation/>
  <w:hyphenationZone w:val="283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A097F"/>
    <w:rsid w:val="00057B51"/>
    <w:rsid w:val="005A097F"/>
    <w:rsid w:val="005A7437"/>
    <w:rsid w:val="005C5A57"/>
    <w:rsid w:val="00AA0882"/>
    <w:rsid w:val="00B112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D34301D"/>
  <w15:docId w15:val="{918EED8D-206F-4FB0-A649-EFC501FC356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uppressAutoHyphens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  <w:pPr>
      <w:spacing w:after="200"/>
    </w:pPr>
  </w:style>
  <w:style w:type="paragraph" w:styleId="Titolo1">
    <w:name w:val="heading 1"/>
    <w:basedOn w:val="Normale"/>
    <w:next w:val="Corpotesto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olo5">
    <w:name w:val="heading 5"/>
    <w:basedOn w:val="Normale"/>
    <w:next w:val="Corpotesto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Titolo6">
    <w:name w:val="heading 6"/>
    <w:basedOn w:val="Normale"/>
    <w:next w:val="Corpotesto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7">
    <w:name w:val="heading 7"/>
    <w:basedOn w:val="Normale"/>
    <w:next w:val="Corpotesto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8">
    <w:name w:val="heading 8"/>
    <w:basedOn w:val="Normale"/>
    <w:next w:val="Corpotesto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Titolo9">
    <w:name w:val="heading 9"/>
    <w:basedOn w:val="Normale"/>
    <w:next w:val="Corpotesto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character" w:customStyle="1" w:styleId="DidascaliaCarattere">
    <w:name w:val="Didascalia Carattere"/>
    <w:basedOn w:val="Carpredefinitoparagrafo"/>
    <w:link w:val="Didascalia"/>
    <w:qFormat/>
  </w:style>
  <w:style w:type="character" w:customStyle="1" w:styleId="VerbatimChar">
    <w:name w:val="Verbatim Char"/>
    <w:basedOn w:val="DidascaliaCarattere"/>
    <w:link w:val="SourceCode"/>
    <w:qFormat/>
    <w:rPr>
      <w:rFonts w:ascii="Consolas" w:hAnsi="Consolas"/>
      <w:sz w:val="22"/>
    </w:rPr>
  </w:style>
  <w:style w:type="character" w:customStyle="1" w:styleId="Richiamoallanotaapidipagina">
    <w:name w:val="Richiamo alla nota a piè di pagina"/>
    <w:rPr>
      <w:vertAlign w:val="superscript"/>
    </w:rPr>
  </w:style>
  <w:style w:type="character" w:customStyle="1" w:styleId="FootnoteCharacters">
    <w:name w:val="Footnote Characters"/>
    <w:basedOn w:val="DidascaliaCarattere"/>
    <w:qFormat/>
    <w:rPr>
      <w:vertAlign w:val="superscript"/>
    </w:rPr>
  </w:style>
  <w:style w:type="character" w:customStyle="1" w:styleId="CollegamentoInternet">
    <w:name w:val="Collegamento Internet"/>
    <w:basedOn w:val="DidascaliaCarattere"/>
    <w:rPr>
      <w:color w:val="4F81BD" w:themeColor="accent1"/>
    </w:rPr>
  </w:style>
  <w:style w:type="character" w:customStyle="1" w:styleId="KeywordTok">
    <w:name w:val="Keyword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qFormat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qFormat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qFormat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qFormat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qFormat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qFormat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qFormat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qFormat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qFormat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qFormat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qFormat/>
    <w:rPr>
      <w:rFonts w:ascii="Consolas" w:hAnsi="Consolas"/>
      <w:sz w:val="22"/>
    </w:rPr>
  </w:style>
  <w:style w:type="character" w:customStyle="1" w:styleId="CommentTok">
    <w:name w:val="CommentTok"/>
    <w:basedOn w:val="VerbatimChar"/>
    <w:qFormat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qFormat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qFormat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qFormat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qFormat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qFormat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qFormat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qFormat/>
    <w:rPr>
      <w:rFonts w:ascii="Consolas" w:hAnsi="Consolas"/>
      <w:sz w:val="22"/>
    </w:rPr>
  </w:style>
  <w:style w:type="character" w:customStyle="1" w:styleId="ExtensionTok">
    <w:name w:val="ExtensionTok"/>
    <w:basedOn w:val="VerbatimChar"/>
    <w:qFormat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qFormat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qFormat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qFormat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qFormat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qFormat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qFormat/>
    <w:rPr>
      <w:rFonts w:ascii="Consolas" w:hAnsi="Consolas"/>
      <w:sz w:val="22"/>
    </w:rPr>
  </w:style>
  <w:style w:type="character" w:customStyle="1" w:styleId="Punti">
    <w:name w:val="Punti"/>
    <w:qFormat/>
    <w:rPr>
      <w:rFonts w:ascii="OpenSymbol" w:eastAsia="OpenSymbol" w:hAnsi="OpenSymbol" w:cs="OpenSymbol"/>
    </w:rPr>
  </w:style>
  <w:style w:type="character" w:customStyle="1" w:styleId="Testosorgente">
    <w:name w:val="Testo sorgente"/>
    <w:qFormat/>
    <w:rPr>
      <w:rFonts w:ascii="Liberation Mono" w:eastAsia="Liberation Mono" w:hAnsi="Liberation Mono" w:cs="Liberation Mono"/>
    </w:rPr>
  </w:style>
  <w:style w:type="paragraph" w:styleId="Titolo">
    <w:name w:val="Title"/>
    <w:basedOn w:val="Normale"/>
    <w:next w:val="Corpotesto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Corpotesto">
    <w:name w:val="Body Text"/>
    <w:basedOn w:val="Normale"/>
    <w:qFormat/>
    <w:pPr>
      <w:spacing w:before="180" w:after="180"/>
    </w:pPr>
  </w:style>
  <w:style w:type="paragraph" w:styleId="Elenco">
    <w:name w:val="List"/>
    <w:basedOn w:val="Corpotesto"/>
    <w:rPr>
      <w:rFonts w:cs="Lohit Devanagari"/>
    </w:rPr>
  </w:style>
  <w:style w:type="paragraph" w:styleId="Didascalia">
    <w:name w:val="caption"/>
    <w:basedOn w:val="Normale"/>
    <w:link w:val="DidascaliaCarattere"/>
    <w:qFormat/>
    <w:pPr>
      <w:spacing w:after="120"/>
    </w:pPr>
    <w:rPr>
      <w:i/>
    </w:rPr>
  </w:style>
  <w:style w:type="paragraph" w:customStyle="1" w:styleId="Indice">
    <w:name w:val="Indice"/>
    <w:basedOn w:val="Normale"/>
    <w:qFormat/>
    <w:pPr>
      <w:suppressLineNumbers/>
    </w:pPr>
    <w:rPr>
      <w:rFonts w:cs="Lohit Devanagari"/>
    </w:rPr>
  </w:style>
  <w:style w:type="paragraph" w:customStyle="1" w:styleId="FirstParagraph">
    <w:name w:val="First Paragraph"/>
    <w:basedOn w:val="Corpotesto"/>
    <w:next w:val="Corpotesto"/>
    <w:qFormat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Sottotitolo">
    <w:name w:val="Subtitle"/>
    <w:basedOn w:val="Titolo"/>
    <w:next w:val="Corpotesto"/>
    <w:link w:val="SottotitoloCarattere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spacing w:after="200"/>
      <w:jc w:val="center"/>
    </w:pPr>
  </w:style>
  <w:style w:type="paragraph" w:styleId="Data">
    <w:name w:val="Date"/>
    <w:next w:val="Corpotesto"/>
    <w:qFormat/>
    <w:pPr>
      <w:keepNext/>
      <w:keepLines/>
      <w:spacing w:after="200"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paragraph" w:customStyle="1" w:styleId="DefinitionTerm">
    <w:name w:val="Definition Term"/>
    <w:basedOn w:val="Normale"/>
    <w:next w:val="Definition"/>
    <w:qFormat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  <w:qFormat/>
  </w:style>
  <w:style w:type="paragraph" w:customStyle="1" w:styleId="TableCaption">
    <w:name w:val="Table Caption"/>
    <w:basedOn w:val="Didascalia"/>
    <w:qFormat/>
    <w:pPr>
      <w:keepNext/>
    </w:pPr>
  </w:style>
  <w:style w:type="paragraph" w:customStyle="1" w:styleId="ImageCaption">
    <w:name w:val="Image Caption"/>
    <w:basedOn w:val="Didascalia"/>
    <w:qFormat/>
  </w:style>
  <w:style w:type="paragraph" w:customStyle="1" w:styleId="Figura">
    <w:name w:val="Figura"/>
    <w:basedOn w:val="Normale"/>
    <w:qFormat/>
  </w:style>
  <w:style w:type="paragraph" w:customStyle="1" w:styleId="CaptionedFigure">
    <w:name w:val="Captioned Figure"/>
    <w:basedOn w:val="Figura"/>
    <w:qFormat/>
    <w:pPr>
      <w:keepNext/>
    </w:p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e"/>
    <w:link w:val="VerbatimChar"/>
    <w:qFormat/>
  </w:style>
  <w:style w:type="paragraph" w:customStyle="1" w:styleId="Testopreformattato">
    <w:name w:val="Testo preformattato"/>
    <w:basedOn w:val="Normale"/>
    <w:qFormat/>
    <w:pPr>
      <w:spacing w:after="0"/>
    </w:pPr>
    <w:rPr>
      <w:rFonts w:ascii="Liberation Mono" w:eastAsia="Liberation Mono" w:hAnsi="Liberation Mono" w:cs="Liberation Mono"/>
      <w:sz w:val="20"/>
      <w:szCs w:val="20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SottotitoloCarattere">
    <w:name w:val="Sottotitolo Carattere"/>
    <w:basedOn w:val="Carpredefinitoparagrafo"/>
    <w:link w:val="Sottotitolo"/>
    <w:rsid w:val="00AA0882"/>
    <w:rPr>
      <w:rFonts w:asciiTheme="majorHAnsi" w:eastAsiaTheme="majorEastAsia" w:hAnsiTheme="majorHAnsi" w:cstheme="majorBidi"/>
      <w:b/>
      <w:bCs/>
      <w:color w:val="345A8A" w:themeColor="accent1" w:themeShade="B5"/>
      <w:sz w:val="30"/>
      <w:szCs w:val="30"/>
    </w:rPr>
  </w:style>
  <w:style w:type="paragraph" w:styleId="Intestazione">
    <w:name w:val="header"/>
    <w:basedOn w:val="Normale"/>
    <w:link w:val="IntestazioneCarattere"/>
    <w:unhideWhenUsed/>
    <w:rsid w:val="00057B51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rsid w:val="00057B51"/>
  </w:style>
  <w:style w:type="paragraph" w:styleId="Pidipagina">
    <w:name w:val="footer"/>
    <w:basedOn w:val="Normale"/>
    <w:link w:val="PidipaginaCarattere"/>
    <w:unhideWhenUsed/>
    <w:rsid w:val="00057B51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rsid w:val="00057B5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jp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</TotalTime>
  <Pages>4</Pages>
  <Words>456</Words>
  <Characters>2603</Characters>
  <Application>Microsoft Office Word</Application>
  <DocSecurity>0</DocSecurity>
  <Lines>21</Lines>
  <Paragraphs>6</Paragraphs>
  <ScaleCrop>false</ScaleCrop>
  <Company/>
  <LinksUpToDate>false</LinksUpToDate>
  <CharactersWithSpaces>305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dc:description/>
  <cp:lastModifiedBy>costantino landino</cp:lastModifiedBy>
  <cp:revision>7</cp:revision>
  <dcterms:created xsi:type="dcterms:W3CDTF">2021-04-21T07:48:00Z</dcterms:created>
  <dcterms:modified xsi:type="dcterms:W3CDTF">2021-04-25T06:32:00Z</dcterms:modified>
  <dc:language>it-IT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2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